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1"/>
        <w:tblW w:w="0" w:type="auto"/>
        <w:tblBorders>
          <w:top w:val="single" w:sz="12" w:space="0" w:color="70AD47" w:themeColor="accent6"/>
          <w:left w:val="single" w:sz="12" w:space="0" w:color="70AD47" w:themeColor="accent6"/>
          <w:bottom w:val="single" w:sz="12" w:space="0" w:color="70AD47" w:themeColor="accent6"/>
          <w:right w:val="single" w:sz="12" w:space="0" w:color="70AD47" w:themeColor="accent6"/>
          <w:insideH w:val="single" w:sz="12" w:space="0" w:color="70AD47" w:themeColor="accent6"/>
          <w:insideV w:val="single" w:sz="12" w:space="0" w:color="70AD47" w:themeColor="accent6"/>
        </w:tblBorders>
        <w:tblLook w:val="04A0" w:firstRow="1" w:lastRow="0" w:firstColumn="1" w:lastColumn="0" w:noHBand="0" w:noVBand="1"/>
      </w:tblPr>
      <w:tblGrid>
        <w:gridCol w:w="9576"/>
      </w:tblGrid>
      <w:tr w:rsidR="00D93685" w:rsidRPr="00203182" w14:paraId="1B90046C" w14:textId="77777777" w:rsidTr="00D016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tcBorders>
              <w:bottom w:val="none" w:sz="0" w:space="0" w:color="auto"/>
            </w:tcBorders>
            <w:vAlign w:val="center"/>
          </w:tcPr>
          <w:p w14:paraId="29AE3766" w14:textId="45924691" w:rsidR="00D93685" w:rsidRPr="0055581D" w:rsidRDefault="003045E1" w:rsidP="0055581D">
            <w:pPr>
              <w:pStyle w:val="NoSpacing"/>
              <w:jc w:val="center"/>
              <w:rPr>
                <w:rFonts w:cs="Arial"/>
                <w:b w:val="0"/>
                <w:bCs w:val="0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 xml:space="preserve">Community Walk – </w:t>
            </w:r>
            <w:r w:rsidR="00026418">
              <w:rPr>
                <w:rFonts w:cs="Arial"/>
                <w:sz w:val="28"/>
                <w:szCs w:val="28"/>
              </w:rPr>
              <w:t>Green</w:t>
            </w:r>
            <w:r>
              <w:rPr>
                <w:rFonts w:cs="Arial"/>
                <w:sz w:val="28"/>
                <w:szCs w:val="28"/>
              </w:rPr>
              <w:t xml:space="preserve"> Bin Waste hunt</w:t>
            </w:r>
          </w:p>
        </w:tc>
      </w:tr>
      <w:tr w:rsidR="00D93685" w:rsidRPr="00203182" w14:paraId="316473DA" w14:textId="77777777" w:rsidTr="00D016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7F0657D5" w14:textId="19540AC2" w:rsidR="00D93685" w:rsidRPr="007D0A8B" w:rsidRDefault="726ED5B1" w:rsidP="00FA3656">
            <w:pPr>
              <w:pStyle w:val="NoSpacing"/>
              <w:rPr>
                <w:rFonts w:cs="Arial"/>
              </w:rPr>
            </w:pPr>
            <w:r w:rsidRPr="0604B2C4">
              <w:rPr>
                <w:rFonts w:cs="Arial"/>
              </w:rPr>
              <w:t>Objective</w:t>
            </w:r>
          </w:p>
        </w:tc>
      </w:tr>
      <w:tr w:rsidR="00D93685" w:rsidRPr="00203182" w14:paraId="74D75BB5" w14:textId="77777777" w:rsidTr="00D016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57E7881E" w14:textId="7D193E2B" w:rsidR="003045E1" w:rsidRPr="003045E1" w:rsidRDefault="00034742" w:rsidP="003045E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Nearly 5</w:t>
            </w:r>
            <w:r w:rsidR="000F0A61">
              <w:rPr>
                <w:b w:val="0"/>
                <w:bCs w:val="0"/>
              </w:rPr>
              <w:t xml:space="preserve">0% of residents in the Region of Peel use their </w:t>
            </w:r>
            <w:r w:rsidR="00026418">
              <w:rPr>
                <w:b w:val="0"/>
                <w:bCs w:val="0"/>
              </w:rPr>
              <w:t>green</w:t>
            </w:r>
            <w:r w:rsidR="000F0A61">
              <w:rPr>
                <w:b w:val="0"/>
                <w:bCs w:val="0"/>
              </w:rPr>
              <w:t xml:space="preserve"> bin. In this activity, students will </w:t>
            </w:r>
            <w:r w:rsidR="00FD2D26">
              <w:rPr>
                <w:b w:val="0"/>
                <w:bCs w:val="0"/>
              </w:rPr>
              <w:t xml:space="preserve">determine usage of </w:t>
            </w:r>
            <w:r w:rsidR="008A70E8">
              <w:rPr>
                <w:b w:val="0"/>
                <w:bCs w:val="0"/>
              </w:rPr>
              <w:t>green</w:t>
            </w:r>
            <w:r w:rsidR="00FD2D26">
              <w:rPr>
                <w:b w:val="0"/>
                <w:bCs w:val="0"/>
              </w:rPr>
              <w:t xml:space="preserve"> bins in their school </w:t>
            </w:r>
            <w:r w:rsidR="00CD3BEF">
              <w:rPr>
                <w:b w:val="0"/>
                <w:bCs w:val="0"/>
              </w:rPr>
              <w:t>community</w:t>
            </w:r>
            <w:r w:rsidR="00FD2D26">
              <w:rPr>
                <w:b w:val="0"/>
                <w:bCs w:val="0"/>
              </w:rPr>
              <w:t xml:space="preserve"> by doing a neighbourhood walk and graphing their results. This activity encourages discussion about </w:t>
            </w:r>
            <w:r w:rsidR="008B329C">
              <w:rPr>
                <w:b w:val="0"/>
                <w:bCs w:val="0"/>
              </w:rPr>
              <w:t xml:space="preserve">why people choose not to use their </w:t>
            </w:r>
            <w:r w:rsidR="008A70E8">
              <w:rPr>
                <w:b w:val="0"/>
                <w:bCs w:val="0"/>
              </w:rPr>
              <w:t>green</w:t>
            </w:r>
            <w:r w:rsidR="008B329C">
              <w:rPr>
                <w:b w:val="0"/>
                <w:bCs w:val="0"/>
              </w:rPr>
              <w:t xml:space="preserve"> bin.</w:t>
            </w:r>
          </w:p>
          <w:p w14:paraId="7688B010" w14:textId="215E8726" w:rsidR="00D93685" w:rsidRPr="00203182" w:rsidRDefault="00D93685" w:rsidP="003045E1">
            <w:pPr>
              <w:pStyle w:val="NoSpacing"/>
              <w:rPr>
                <w:rFonts w:cs="Arial"/>
                <w:b w:val="0"/>
                <w:bCs w:val="0"/>
              </w:rPr>
            </w:pPr>
          </w:p>
        </w:tc>
      </w:tr>
      <w:tr w:rsidR="00A12C1C" w:rsidRPr="00203182" w14:paraId="2D15B49D" w14:textId="77777777" w:rsidTr="00D016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3FA4B738" w14:textId="25E4A5D1" w:rsidR="00A12C1C" w:rsidRPr="00A12C1C" w:rsidRDefault="008E392F" w:rsidP="003045E1">
            <w:r>
              <w:t>Preparation</w:t>
            </w:r>
          </w:p>
        </w:tc>
      </w:tr>
      <w:tr w:rsidR="00A12C1C" w:rsidRPr="00203182" w14:paraId="006B8959" w14:textId="77777777" w:rsidTr="00D016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5B189CA5" w14:textId="18C80BB1" w:rsidR="008E392F" w:rsidRPr="008E392F" w:rsidRDefault="008E392F" w:rsidP="008E392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Materials:</w:t>
            </w:r>
          </w:p>
          <w:p w14:paraId="06199CE0" w14:textId="0F10E3E4" w:rsidR="00A12C1C" w:rsidRPr="00495942" w:rsidRDefault="00A12C1C" w:rsidP="00495942">
            <w:pPr>
              <w:pStyle w:val="ListParagraph"/>
              <w:numPr>
                <w:ilvl w:val="0"/>
                <w:numId w:val="14"/>
              </w:numPr>
              <w:rPr>
                <w:b w:val="0"/>
                <w:bCs w:val="0"/>
              </w:rPr>
            </w:pPr>
            <w:r w:rsidRPr="00495942">
              <w:rPr>
                <w:b w:val="0"/>
                <w:bCs w:val="0"/>
              </w:rPr>
              <w:t xml:space="preserve">Clip board or hard surface to write on for each group </w:t>
            </w:r>
          </w:p>
          <w:p w14:paraId="2FDC6EC2" w14:textId="343D83B7" w:rsidR="00A12C1C" w:rsidRPr="00495942" w:rsidRDefault="00A12C1C" w:rsidP="00495942">
            <w:pPr>
              <w:pStyle w:val="ListParagraph"/>
              <w:numPr>
                <w:ilvl w:val="0"/>
                <w:numId w:val="14"/>
              </w:numPr>
              <w:rPr>
                <w:b w:val="0"/>
                <w:bCs w:val="0"/>
              </w:rPr>
            </w:pPr>
            <w:r w:rsidRPr="00495942">
              <w:rPr>
                <w:b w:val="0"/>
                <w:bCs w:val="0"/>
              </w:rPr>
              <w:t>Tally sheet or blank paper</w:t>
            </w:r>
          </w:p>
          <w:p w14:paraId="69FF4403" w14:textId="3FB6DC9D" w:rsidR="00A12C1C" w:rsidRDefault="00A12C1C" w:rsidP="003045E1"/>
          <w:p w14:paraId="208F1EF5" w14:textId="79DADFAC" w:rsidR="00D20DCD" w:rsidRPr="00495942" w:rsidRDefault="00D20DCD" w:rsidP="00D20DCD">
            <w:r>
              <w:rPr>
                <w:b w:val="0"/>
                <w:bCs w:val="0"/>
              </w:rPr>
              <w:t>To prepare, u</w:t>
            </w:r>
            <w:r w:rsidRPr="003045E1">
              <w:rPr>
                <w:b w:val="0"/>
                <w:bCs w:val="0"/>
              </w:rPr>
              <w:t xml:space="preserve">se the online waste collection calendar </w:t>
            </w:r>
            <w:hyperlink r:id="rId11" w:history="1">
              <w:r w:rsidRPr="00495942">
                <w:rPr>
                  <w:rStyle w:val="Hyperlink"/>
                  <w:b w:val="0"/>
                  <w:bCs w:val="0"/>
                </w:rPr>
                <w:t>www.peelregion.ca/waste/calendar/</w:t>
              </w:r>
            </w:hyperlink>
            <w:r w:rsidRPr="003045E1">
              <w:rPr>
                <w:b w:val="0"/>
                <w:bCs w:val="0"/>
              </w:rPr>
              <w:t xml:space="preserve"> and choose a residential address near your school to se</w:t>
            </w:r>
            <w:r>
              <w:rPr>
                <w:b w:val="0"/>
                <w:bCs w:val="0"/>
              </w:rPr>
              <w:t>e when Organics is being picked up next</w:t>
            </w:r>
            <w:r w:rsidR="00581D7C">
              <w:rPr>
                <w:b w:val="0"/>
                <w:bCs w:val="0"/>
              </w:rPr>
              <w:t xml:space="preserve"> alongside Garbage</w:t>
            </w:r>
            <w:r>
              <w:rPr>
                <w:b w:val="0"/>
                <w:bCs w:val="0"/>
              </w:rPr>
              <w:t xml:space="preserve">. Schedule a time to do the community walk activity when </w:t>
            </w:r>
            <w:r w:rsidR="008A70E8">
              <w:rPr>
                <w:b w:val="0"/>
                <w:bCs w:val="0"/>
              </w:rPr>
              <w:t>green bin</w:t>
            </w:r>
            <w:r>
              <w:rPr>
                <w:b w:val="0"/>
                <w:bCs w:val="0"/>
              </w:rPr>
              <w:t xml:space="preserve"> will be placed out for pick up. </w:t>
            </w:r>
          </w:p>
          <w:p w14:paraId="2DA360BE" w14:textId="078AC019" w:rsidR="00D20DCD" w:rsidRDefault="00D20DCD" w:rsidP="00D20DCD"/>
          <w:p w14:paraId="6FC3144A" w14:textId="21D34549" w:rsidR="00D20DCD" w:rsidRPr="003045E1" w:rsidRDefault="00D20DCD" w:rsidP="00D20DCD">
            <w:pPr>
              <w:rPr>
                <w:b w:val="0"/>
                <w:bCs w:val="0"/>
              </w:rPr>
            </w:pPr>
            <w:r w:rsidRPr="003045E1">
              <w:rPr>
                <w:b w:val="0"/>
                <w:bCs w:val="0"/>
              </w:rPr>
              <w:t xml:space="preserve">Introduction: </w:t>
            </w:r>
          </w:p>
          <w:p w14:paraId="29EE4EB9" w14:textId="6A56D0A6" w:rsidR="00D20DCD" w:rsidRPr="003045E1" w:rsidRDefault="00D20DCD" w:rsidP="00D20DCD">
            <w:pPr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3045E1">
              <w:rPr>
                <w:b w:val="0"/>
                <w:bCs w:val="0"/>
              </w:rPr>
              <w:t xml:space="preserve">For most households, garbage and recycling collection happens every other week </w:t>
            </w:r>
          </w:p>
          <w:p w14:paraId="364EE227" w14:textId="77777777" w:rsidR="00D20DCD" w:rsidRPr="003045E1" w:rsidRDefault="00D20DCD" w:rsidP="00D20DCD">
            <w:pPr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3045E1">
              <w:rPr>
                <w:b w:val="0"/>
                <w:bCs w:val="0"/>
              </w:rPr>
              <w:t>Garbage is picked up one week</w:t>
            </w:r>
          </w:p>
          <w:p w14:paraId="0B46CEEF" w14:textId="3DCB651C" w:rsidR="00D20DCD" w:rsidRPr="003045E1" w:rsidRDefault="00D20DCD" w:rsidP="00D20DCD">
            <w:pPr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3045E1">
              <w:rPr>
                <w:b w:val="0"/>
                <w:bCs w:val="0"/>
              </w:rPr>
              <w:t>Recycling is picked up the next</w:t>
            </w:r>
          </w:p>
          <w:p w14:paraId="367D555B" w14:textId="32D74224" w:rsidR="00D20DCD" w:rsidRPr="003045E1" w:rsidRDefault="00D20DCD" w:rsidP="00D20DCD">
            <w:pPr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3045E1">
              <w:rPr>
                <w:b w:val="0"/>
                <w:bCs w:val="0"/>
              </w:rPr>
              <w:t>Organics</w:t>
            </w:r>
            <w:r w:rsidR="006F4D79">
              <w:rPr>
                <w:b w:val="0"/>
                <w:bCs w:val="0"/>
              </w:rPr>
              <w:t xml:space="preserve"> (green bin waste)</w:t>
            </w:r>
            <w:r w:rsidRPr="003045E1">
              <w:rPr>
                <w:b w:val="0"/>
                <w:bCs w:val="0"/>
              </w:rPr>
              <w:t xml:space="preserve"> is picked up every week</w:t>
            </w:r>
          </w:p>
          <w:p w14:paraId="0140562F" w14:textId="77777777" w:rsidR="00D20DCD" w:rsidRDefault="00D20DCD" w:rsidP="00D20DCD">
            <w:pPr>
              <w:pStyle w:val="NoSpacing"/>
            </w:pPr>
          </w:p>
          <w:p w14:paraId="1C36FF8D" w14:textId="6228E042" w:rsidR="00D20DCD" w:rsidRDefault="00D20DCD" w:rsidP="00D20DCD">
            <w:pPr>
              <w:pStyle w:val="NoSpacing"/>
            </w:pPr>
            <w:r>
              <w:rPr>
                <w:b w:val="0"/>
                <w:bCs w:val="0"/>
              </w:rPr>
              <w:t>Ask students if they know what the</w:t>
            </w:r>
            <w:r w:rsidR="005B6789">
              <w:rPr>
                <w:b w:val="0"/>
                <w:bCs w:val="0"/>
              </w:rPr>
              <w:t xml:space="preserve"> green</w:t>
            </w:r>
            <w:r>
              <w:rPr>
                <w:b w:val="0"/>
                <w:bCs w:val="0"/>
              </w:rPr>
              <w:t xml:space="preserve"> bin is</w:t>
            </w:r>
            <w:r w:rsidR="1EF76D1F">
              <w:rPr>
                <w:b w:val="0"/>
                <w:bCs w:val="0"/>
              </w:rPr>
              <w:t xml:space="preserve"> used</w:t>
            </w:r>
            <w:r w:rsidR="4D9B63A1">
              <w:rPr>
                <w:b w:val="0"/>
                <w:bCs w:val="0"/>
              </w:rPr>
              <w:t xml:space="preserve"> </w:t>
            </w:r>
            <w:r w:rsidR="66B91E51">
              <w:rPr>
                <w:b w:val="0"/>
                <w:bCs w:val="0"/>
              </w:rPr>
              <w:t>for</w:t>
            </w:r>
            <w:r>
              <w:rPr>
                <w:b w:val="0"/>
                <w:bCs w:val="0"/>
              </w:rPr>
              <w:t xml:space="preserve">. Discuss with students what goes in the </w:t>
            </w:r>
            <w:r w:rsidR="005B6789">
              <w:rPr>
                <w:b w:val="0"/>
                <w:bCs w:val="0"/>
              </w:rPr>
              <w:t>green</w:t>
            </w:r>
            <w:r>
              <w:rPr>
                <w:b w:val="0"/>
                <w:bCs w:val="0"/>
              </w:rPr>
              <w:t xml:space="preserve"> bin and why it goes there instead of in the garbage or recycling.</w:t>
            </w:r>
            <w:r>
              <w:t xml:space="preserve"> </w:t>
            </w:r>
            <w:r>
              <w:rPr>
                <w:b w:val="0"/>
                <w:bCs w:val="0"/>
              </w:rPr>
              <w:t xml:space="preserve">Use the link to see items that are accepted into the </w:t>
            </w:r>
            <w:r w:rsidR="005B6789">
              <w:rPr>
                <w:b w:val="0"/>
                <w:bCs w:val="0"/>
              </w:rPr>
              <w:t>green</w:t>
            </w:r>
            <w:r>
              <w:rPr>
                <w:b w:val="0"/>
                <w:bCs w:val="0"/>
              </w:rPr>
              <w:t xml:space="preserve"> bin: </w:t>
            </w:r>
            <w:hyperlink r:id="rId12" w:anchor="acceptable">
              <w:r w:rsidRPr="59C01491">
                <w:rPr>
                  <w:b w:val="0"/>
                  <w:bCs w:val="0"/>
                  <w:color w:val="0000FF"/>
                  <w:u w:val="single"/>
                </w:rPr>
                <w:t>https://peelregion.ca/waste/organics/#acceptable</w:t>
              </w:r>
            </w:hyperlink>
            <w:r>
              <w:rPr>
                <w:b w:val="0"/>
                <w:bCs w:val="0"/>
              </w:rPr>
              <w:t xml:space="preserve"> </w:t>
            </w:r>
          </w:p>
          <w:p w14:paraId="50419E87" w14:textId="7E131896" w:rsidR="008E392F" w:rsidRPr="003045E1" w:rsidRDefault="008E392F" w:rsidP="003045E1">
            <w:pPr>
              <w:rPr>
                <w:b w:val="0"/>
                <w:bCs w:val="0"/>
              </w:rPr>
            </w:pPr>
          </w:p>
        </w:tc>
      </w:tr>
      <w:tr w:rsidR="00D93685" w:rsidRPr="00203182" w14:paraId="55FEBD82" w14:textId="77777777" w:rsidTr="00D016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453D269A" w14:textId="2A932006" w:rsidR="00D93685" w:rsidRPr="007D0A8B" w:rsidRDefault="00495942" w:rsidP="00FA3656">
            <w:pPr>
              <w:pStyle w:val="NoSpacing"/>
              <w:rPr>
                <w:rFonts w:cs="Arial"/>
              </w:rPr>
            </w:pPr>
            <w:r>
              <w:rPr>
                <w:rFonts w:cs="Arial"/>
              </w:rPr>
              <w:t>Activity</w:t>
            </w:r>
          </w:p>
        </w:tc>
      </w:tr>
      <w:tr w:rsidR="00D93685" w:rsidRPr="00203182" w14:paraId="17DE33AD" w14:textId="77777777" w:rsidTr="00D016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5EF8A62B" w14:textId="6E52F022" w:rsidR="009B498B" w:rsidRPr="009B498B" w:rsidRDefault="000375F9" w:rsidP="00742B9F">
            <w:pPr>
              <w:pStyle w:val="NoSpacing"/>
              <w:numPr>
                <w:ilvl w:val="0"/>
                <w:numId w:val="15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 xml:space="preserve">How many students use a </w:t>
            </w:r>
            <w:r w:rsidR="005B6789">
              <w:rPr>
                <w:rFonts w:cs="Arial"/>
                <w:b w:val="0"/>
                <w:bCs w:val="0"/>
              </w:rPr>
              <w:t>green</w:t>
            </w:r>
            <w:r>
              <w:rPr>
                <w:rFonts w:cs="Arial"/>
                <w:b w:val="0"/>
                <w:bCs w:val="0"/>
              </w:rPr>
              <w:t xml:space="preserve"> bin at home?</w:t>
            </w:r>
            <w:r w:rsidR="00AD723C" w:rsidRPr="59C01491">
              <w:rPr>
                <w:rFonts w:cs="Arial"/>
                <w:b w:val="0"/>
                <w:bCs w:val="0"/>
              </w:rPr>
              <w:t xml:space="preserve"> </w:t>
            </w:r>
            <w:r w:rsidR="0072464E">
              <w:rPr>
                <w:rFonts w:cs="Arial"/>
                <w:b w:val="0"/>
                <w:bCs w:val="0"/>
              </w:rPr>
              <w:t>Ask students to t</w:t>
            </w:r>
            <w:r w:rsidR="008829E2">
              <w:rPr>
                <w:rFonts w:cs="Arial"/>
                <w:b w:val="0"/>
                <w:bCs w:val="0"/>
              </w:rPr>
              <w:t xml:space="preserve">ally </w:t>
            </w:r>
            <w:r w:rsidR="00603C03">
              <w:rPr>
                <w:rFonts w:cs="Arial"/>
                <w:b w:val="0"/>
                <w:bCs w:val="0"/>
              </w:rPr>
              <w:t xml:space="preserve">and calculate the percentage of students that use the </w:t>
            </w:r>
            <w:r w:rsidR="005B6789">
              <w:rPr>
                <w:rFonts w:cs="Arial"/>
                <w:b w:val="0"/>
                <w:bCs w:val="0"/>
              </w:rPr>
              <w:t>green</w:t>
            </w:r>
            <w:r w:rsidR="00603C03">
              <w:rPr>
                <w:rFonts w:cs="Arial"/>
                <w:b w:val="0"/>
                <w:bCs w:val="0"/>
              </w:rPr>
              <w:t xml:space="preserve"> bin. </w:t>
            </w:r>
            <w:r>
              <w:rPr>
                <w:rFonts w:cs="Arial"/>
                <w:b w:val="0"/>
                <w:bCs w:val="0"/>
              </w:rPr>
              <w:t>Is it</w:t>
            </w:r>
            <w:r w:rsidR="00603C03">
              <w:rPr>
                <w:rFonts w:cs="Arial"/>
                <w:b w:val="0"/>
                <w:bCs w:val="0"/>
              </w:rPr>
              <w:t xml:space="preserve"> </w:t>
            </w:r>
            <w:r w:rsidR="001B46F7">
              <w:rPr>
                <w:rFonts w:cs="Arial"/>
                <w:b w:val="0"/>
                <w:bCs w:val="0"/>
              </w:rPr>
              <w:t xml:space="preserve">close to the Region of Peel average of </w:t>
            </w:r>
            <w:r w:rsidR="00435304">
              <w:rPr>
                <w:rFonts w:cs="Arial"/>
                <w:b w:val="0"/>
                <w:bCs w:val="0"/>
              </w:rPr>
              <w:t xml:space="preserve">nearly </w:t>
            </w:r>
            <w:r w:rsidR="00034742">
              <w:rPr>
                <w:rFonts w:cs="Arial"/>
                <w:b w:val="0"/>
                <w:bCs w:val="0"/>
              </w:rPr>
              <w:t>5</w:t>
            </w:r>
            <w:r w:rsidR="001B46F7">
              <w:rPr>
                <w:rFonts w:cs="Arial"/>
                <w:b w:val="0"/>
                <w:bCs w:val="0"/>
              </w:rPr>
              <w:t>0%</w:t>
            </w:r>
            <w:r w:rsidR="00603C03">
              <w:rPr>
                <w:rFonts w:cs="Arial"/>
                <w:b w:val="0"/>
                <w:bCs w:val="0"/>
              </w:rPr>
              <w:t xml:space="preserve"> participation</w:t>
            </w:r>
            <w:r w:rsidR="001B46F7">
              <w:rPr>
                <w:rFonts w:cs="Arial"/>
                <w:b w:val="0"/>
                <w:bCs w:val="0"/>
              </w:rPr>
              <w:t>?</w:t>
            </w:r>
          </w:p>
          <w:p w14:paraId="7A216558" w14:textId="594A2328" w:rsidR="00AD723C" w:rsidRPr="00AA7C20" w:rsidRDefault="00AD723C" w:rsidP="00AD723C">
            <w:pPr>
              <w:pStyle w:val="NoSpacing"/>
              <w:rPr>
                <w:rFonts w:cs="Arial"/>
                <w:b w:val="0"/>
                <w:bCs w:val="0"/>
              </w:rPr>
            </w:pPr>
          </w:p>
          <w:p w14:paraId="06306220" w14:textId="77777777" w:rsidR="00A4708E" w:rsidRPr="00A4708E" w:rsidRDefault="00063D80" w:rsidP="000375F9">
            <w:pPr>
              <w:pStyle w:val="NoSpacing"/>
              <w:numPr>
                <w:ilvl w:val="0"/>
                <w:numId w:val="15"/>
              </w:numPr>
              <w:rPr>
                <w:rFonts w:cs="Arial"/>
                <w:b w:val="0"/>
                <w:bCs w:val="0"/>
              </w:rPr>
            </w:pPr>
            <w:r w:rsidRPr="59C01491">
              <w:rPr>
                <w:rFonts w:cs="Arial"/>
                <w:b w:val="0"/>
                <w:bCs w:val="0"/>
              </w:rPr>
              <w:t xml:space="preserve">As a group, walk in your school neighbourhood. Along the way, ask students to count and record how many </w:t>
            </w:r>
            <w:r w:rsidR="009C341F">
              <w:rPr>
                <w:rFonts w:cs="Arial"/>
                <w:b w:val="0"/>
                <w:bCs w:val="0"/>
              </w:rPr>
              <w:t xml:space="preserve">houses have both garbage and </w:t>
            </w:r>
            <w:r w:rsidR="005B6789">
              <w:rPr>
                <w:rFonts w:cs="Arial"/>
                <w:b w:val="0"/>
                <w:bCs w:val="0"/>
              </w:rPr>
              <w:t>green</w:t>
            </w:r>
            <w:r w:rsidR="009C341F">
              <w:rPr>
                <w:rFonts w:cs="Arial"/>
                <w:b w:val="0"/>
                <w:bCs w:val="0"/>
              </w:rPr>
              <w:t xml:space="preserve"> bins set out </w:t>
            </w:r>
            <w:r w:rsidR="006E26A1">
              <w:rPr>
                <w:rFonts w:cs="Arial"/>
                <w:b w:val="0"/>
                <w:bCs w:val="0"/>
              </w:rPr>
              <w:t>compared to how many houses have just garbage bins.</w:t>
            </w:r>
            <w:r w:rsidR="000375F9">
              <w:rPr>
                <w:rFonts w:cs="Arial"/>
                <w:b w:val="0"/>
                <w:bCs w:val="0"/>
              </w:rPr>
              <w:t xml:space="preserve"> </w:t>
            </w:r>
          </w:p>
          <w:p w14:paraId="09311356" w14:textId="77777777" w:rsidR="00A4708E" w:rsidRDefault="00A4708E" w:rsidP="00A4708E">
            <w:pPr>
              <w:pStyle w:val="ListParagraph"/>
              <w:rPr>
                <w:rFonts w:cs="Arial"/>
              </w:rPr>
            </w:pPr>
          </w:p>
          <w:p w14:paraId="211EC83C" w14:textId="3A2DB2C7" w:rsidR="006F2B84" w:rsidRPr="000375F9" w:rsidRDefault="00933093" w:rsidP="000375F9">
            <w:pPr>
              <w:pStyle w:val="NoSpacing"/>
              <w:numPr>
                <w:ilvl w:val="0"/>
                <w:numId w:val="15"/>
              </w:numPr>
              <w:rPr>
                <w:rFonts w:cs="Arial"/>
                <w:b w:val="0"/>
                <w:bCs w:val="0"/>
              </w:rPr>
            </w:pPr>
            <w:r w:rsidRPr="000375F9">
              <w:rPr>
                <w:rFonts w:cs="Arial"/>
                <w:b w:val="0"/>
                <w:bCs w:val="0"/>
              </w:rPr>
              <w:t>Upon return to the classroom</w:t>
            </w:r>
            <w:r w:rsidR="00B16108" w:rsidRPr="000375F9">
              <w:rPr>
                <w:rFonts w:cs="Arial"/>
                <w:b w:val="0"/>
                <w:bCs w:val="0"/>
              </w:rPr>
              <w:t xml:space="preserve"> a</w:t>
            </w:r>
            <w:r w:rsidR="006F2B84" w:rsidRPr="000375F9">
              <w:rPr>
                <w:rFonts w:cs="Arial"/>
                <w:b w:val="0"/>
                <w:bCs w:val="0"/>
              </w:rPr>
              <w:t xml:space="preserve">sk students to tally the difference between </w:t>
            </w:r>
            <w:r w:rsidR="005B6789">
              <w:rPr>
                <w:rFonts w:cs="Arial"/>
                <w:b w:val="0"/>
                <w:bCs w:val="0"/>
              </w:rPr>
              <w:t>green</w:t>
            </w:r>
            <w:r w:rsidR="006F2B84" w:rsidRPr="000375F9">
              <w:rPr>
                <w:rFonts w:cs="Arial"/>
                <w:b w:val="0"/>
                <w:bCs w:val="0"/>
              </w:rPr>
              <w:t xml:space="preserve"> bins set out and garbage or recycling bins set out.</w:t>
            </w:r>
            <w:r w:rsidR="00BE461D" w:rsidRPr="000375F9">
              <w:rPr>
                <w:rFonts w:cs="Arial"/>
                <w:b w:val="0"/>
                <w:bCs w:val="0"/>
              </w:rPr>
              <w:t xml:space="preserve"> </w:t>
            </w:r>
            <w:r w:rsidR="00460A75" w:rsidRPr="000375F9">
              <w:rPr>
                <w:rFonts w:cs="Arial"/>
                <w:b w:val="0"/>
                <w:bCs w:val="0"/>
              </w:rPr>
              <w:t xml:space="preserve">Were they close to their initial estimates? </w:t>
            </w:r>
            <w:r w:rsidR="00BE461D" w:rsidRPr="000375F9">
              <w:rPr>
                <w:rFonts w:cs="Arial"/>
                <w:b w:val="0"/>
                <w:bCs w:val="0"/>
              </w:rPr>
              <w:t>Direct students to graph their results.</w:t>
            </w:r>
          </w:p>
          <w:p w14:paraId="322E06A0" w14:textId="6FE4B48D" w:rsidR="00D20DCD" w:rsidRPr="00D20DCD" w:rsidRDefault="00D20DCD" w:rsidP="00D20DCD">
            <w:pPr>
              <w:pStyle w:val="NoSpacing"/>
              <w:ind w:left="360"/>
              <w:rPr>
                <w:rFonts w:cs="Arial"/>
                <w:b w:val="0"/>
                <w:bCs w:val="0"/>
              </w:rPr>
            </w:pPr>
          </w:p>
          <w:p w14:paraId="64EB81E5" w14:textId="1D7AD1A6" w:rsidR="00FF449B" w:rsidRPr="000375F9" w:rsidRDefault="00B16108" w:rsidP="000375F9">
            <w:pPr>
              <w:pStyle w:val="NoSpacing"/>
              <w:numPr>
                <w:ilvl w:val="0"/>
                <w:numId w:val="15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Debrief questions for</w:t>
            </w:r>
            <w:r w:rsidR="00866CD3">
              <w:rPr>
                <w:rFonts w:cs="Arial"/>
                <w:b w:val="0"/>
                <w:bCs w:val="0"/>
              </w:rPr>
              <w:t xml:space="preserve"> students:</w:t>
            </w:r>
            <w:r w:rsidR="000375F9">
              <w:rPr>
                <w:rFonts w:cs="Arial"/>
                <w:b w:val="0"/>
                <w:bCs w:val="0"/>
              </w:rPr>
              <w:t xml:space="preserve"> </w:t>
            </w:r>
            <w:r w:rsidR="00FF449B" w:rsidRPr="000375F9">
              <w:rPr>
                <w:rFonts w:cs="Arial"/>
                <w:b w:val="0"/>
                <w:bCs w:val="0"/>
              </w:rPr>
              <w:t xml:space="preserve">Why are there </w:t>
            </w:r>
            <w:r w:rsidR="008C6EDA" w:rsidRPr="000375F9">
              <w:rPr>
                <w:rFonts w:cs="Arial"/>
                <w:b w:val="0"/>
                <w:bCs w:val="0"/>
              </w:rPr>
              <w:t>fewe</w:t>
            </w:r>
            <w:r w:rsidR="008C6EDA" w:rsidRPr="000375F9">
              <w:rPr>
                <w:rFonts w:cs="Arial"/>
              </w:rPr>
              <w:t>r</w:t>
            </w:r>
            <w:r w:rsidR="005B6789">
              <w:rPr>
                <w:rFonts w:cs="Arial"/>
                <w:b w:val="0"/>
                <w:bCs w:val="0"/>
              </w:rPr>
              <w:t xml:space="preserve"> green</w:t>
            </w:r>
            <w:r w:rsidR="00FF449B" w:rsidRPr="000375F9">
              <w:rPr>
                <w:rFonts w:cs="Arial"/>
                <w:b w:val="0"/>
                <w:bCs w:val="0"/>
              </w:rPr>
              <w:t xml:space="preserve"> bins set out compared to garbage?</w:t>
            </w:r>
            <w:r w:rsidR="000375F9" w:rsidRPr="000375F9">
              <w:rPr>
                <w:rFonts w:cs="Arial"/>
                <w:b w:val="0"/>
                <w:bCs w:val="0"/>
              </w:rPr>
              <w:t xml:space="preserve">  </w:t>
            </w:r>
            <w:r w:rsidR="00FF449B" w:rsidRPr="000375F9">
              <w:rPr>
                <w:rFonts w:cs="Arial"/>
                <w:b w:val="0"/>
                <w:bCs w:val="0"/>
              </w:rPr>
              <w:t>Is it better to compost or to throw all waste in the garbage?</w:t>
            </w:r>
            <w:r w:rsidR="000375F9" w:rsidRPr="000375F9">
              <w:rPr>
                <w:rFonts w:cs="Arial"/>
                <w:b w:val="0"/>
                <w:bCs w:val="0"/>
              </w:rPr>
              <w:t xml:space="preserve"> </w:t>
            </w:r>
            <w:r w:rsidR="00FF449B" w:rsidRPr="000375F9">
              <w:rPr>
                <w:rFonts w:cs="Arial"/>
                <w:b w:val="0"/>
                <w:bCs w:val="0"/>
              </w:rPr>
              <w:t xml:space="preserve">What can we do to encourage people to use their </w:t>
            </w:r>
            <w:r w:rsidR="005B6789">
              <w:rPr>
                <w:rFonts w:cs="Arial"/>
                <w:b w:val="0"/>
                <w:bCs w:val="0"/>
              </w:rPr>
              <w:t>green</w:t>
            </w:r>
            <w:r w:rsidR="00FF449B" w:rsidRPr="000375F9">
              <w:rPr>
                <w:rFonts w:cs="Arial"/>
                <w:b w:val="0"/>
                <w:bCs w:val="0"/>
              </w:rPr>
              <w:t xml:space="preserve"> bins?</w:t>
            </w:r>
          </w:p>
          <w:p w14:paraId="5317A07B" w14:textId="1B6C40D8" w:rsidR="00E326C1" w:rsidRDefault="00E326C1" w:rsidP="00E326C1">
            <w:pPr>
              <w:pStyle w:val="ListParagraph"/>
              <w:rPr>
                <w:rFonts w:cs="Arial"/>
              </w:rPr>
            </w:pPr>
          </w:p>
          <w:p w14:paraId="2A43CA66" w14:textId="26B88599" w:rsidR="00E326C1" w:rsidRPr="00E326C1" w:rsidRDefault="00E326C1" w:rsidP="00E326C1">
            <w:pPr>
              <w:pStyle w:val="NoSpacing"/>
              <w:numPr>
                <w:ilvl w:val="0"/>
                <w:numId w:val="15"/>
              </w:numPr>
              <w:rPr>
                <w:rFonts w:cs="Arial"/>
                <w:b w:val="0"/>
                <w:bCs w:val="0"/>
              </w:rPr>
            </w:pPr>
            <w:r w:rsidRPr="00E326C1">
              <w:rPr>
                <w:rFonts w:cs="Arial"/>
                <w:b w:val="0"/>
                <w:bCs w:val="0"/>
              </w:rPr>
              <w:t xml:space="preserve">Show students the following video about </w:t>
            </w:r>
            <w:r w:rsidR="00A66EBC">
              <w:rPr>
                <w:rFonts w:cs="Arial"/>
                <w:b w:val="0"/>
                <w:bCs w:val="0"/>
              </w:rPr>
              <w:t>w</w:t>
            </w:r>
            <w:r w:rsidRPr="00E326C1">
              <w:rPr>
                <w:rFonts w:cs="Arial"/>
                <w:b w:val="0"/>
                <w:bCs w:val="0"/>
              </w:rPr>
              <w:t xml:space="preserve">hat happens to organic waste: </w:t>
            </w:r>
            <w:hyperlink r:id="rId13" w:history="1">
              <w:r w:rsidRPr="00E326C1">
                <w:rPr>
                  <w:rStyle w:val="Hyperlink"/>
                  <w:rFonts w:cs="Arial"/>
                  <w:b w:val="0"/>
                  <w:bCs w:val="0"/>
                </w:rPr>
                <w:t>https://www.youtube.com/watch?v=4vV5tn4gNNQ</w:t>
              </w:r>
            </w:hyperlink>
          </w:p>
          <w:p w14:paraId="36925833" w14:textId="1A955F2C" w:rsidR="00E326C1" w:rsidRDefault="00E326C1" w:rsidP="00E326C1">
            <w:pPr>
              <w:pStyle w:val="ListParagraph"/>
              <w:rPr>
                <w:rFonts w:cs="Arial"/>
              </w:rPr>
            </w:pPr>
          </w:p>
          <w:p w14:paraId="5D31A74F" w14:textId="77777777" w:rsidR="00D01662" w:rsidRPr="006B514A" w:rsidRDefault="00E326C1" w:rsidP="005E1068">
            <w:pPr>
              <w:pStyle w:val="NoSpacing"/>
              <w:numPr>
                <w:ilvl w:val="0"/>
                <w:numId w:val="15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 xml:space="preserve">Using the </w:t>
            </w:r>
            <w:r w:rsidR="00A53899">
              <w:rPr>
                <w:rFonts w:cs="Arial"/>
                <w:b w:val="0"/>
                <w:bCs w:val="0"/>
              </w:rPr>
              <w:t xml:space="preserve">graph, data collected, notes from the video and their own research, ask students to create posters to encourage their school community to use their </w:t>
            </w:r>
            <w:r w:rsidR="005B6789">
              <w:rPr>
                <w:rFonts w:cs="Arial"/>
                <w:b w:val="0"/>
                <w:bCs w:val="0"/>
              </w:rPr>
              <w:t>green</w:t>
            </w:r>
            <w:r w:rsidR="00A53899">
              <w:rPr>
                <w:rFonts w:cs="Arial"/>
                <w:b w:val="0"/>
                <w:bCs w:val="0"/>
              </w:rPr>
              <w:t xml:space="preserve"> bins. </w:t>
            </w:r>
            <w:r w:rsidR="008443D3">
              <w:rPr>
                <w:rFonts w:cs="Arial"/>
                <w:b w:val="0"/>
                <w:bCs w:val="0"/>
              </w:rPr>
              <w:t xml:space="preserve">Share your work with the Region of Peel by emailing </w:t>
            </w:r>
            <w:hyperlink r:id="rId14" w:history="1">
              <w:r w:rsidR="008443D3" w:rsidRPr="00897B4D">
                <w:rPr>
                  <w:rStyle w:val="Hyperlink"/>
                  <w:rFonts w:cs="Arial"/>
                </w:rPr>
                <w:t>WasteEducation@peelregion.ca</w:t>
              </w:r>
            </w:hyperlink>
            <w:r w:rsidR="00DD7B37">
              <w:rPr>
                <w:rFonts w:cs="Arial"/>
                <w:b w:val="0"/>
                <w:bCs w:val="0"/>
              </w:rPr>
              <w:t>.</w:t>
            </w:r>
          </w:p>
          <w:p w14:paraId="189E9C48" w14:textId="60E21AF9" w:rsidR="006B514A" w:rsidRPr="005E1068" w:rsidRDefault="006B514A" w:rsidP="006B514A">
            <w:pPr>
              <w:pStyle w:val="NoSpacing"/>
              <w:rPr>
                <w:rFonts w:cs="Arial"/>
                <w:b w:val="0"/>
                <w:bCs w:val="0"/>
              </w:rPr>
            </w:pPr>
          </w:p>
        </w:tc>
      </w:tr>
    </w:tbl>
    <w:p w14:paraId="63C600B7" w14:textId="57465415" w:rsidR="00A6033B" w:rsidRDefault="00163163" w:rsidP="00B15953">
      <w:r w:rsidRPr="002A1CB6">
        <w:rPr>
          <w:rFonts w:cs="Arial"/>
          <w:sz w:val="28"/>
          <w:szCs w:val="28"/>
        </w:rPr>
        <w:drawing>
          <wp:anchor distT="0" distB="0" distL="114300" distR="114300" simplePos="0" relativeHeight="251648512" behindDoc="0" locked="0" layoutInCell="1" allowOverlap="1" wp14:anchorId="20D793F6" wp14:editId="7C1D74A1">
            <wp:simplePos x="0" y="0"/>
            <wp:positionH relativeFrom="column">
              <wp:posOffset>-273050</wp:posOffset>
            </wp:positionH>
            <wp:positionV relativeFrom="paragraph">
              <wp:posOffset>396875</wp:posOffset>
            </wp:positionV>
            <wp:extent cx="527050" cy="457200"/>
            <wp:effectExtent l="0" t="0" r="0" b="0"/>
            <wp:wrapNone/>
            <wp:docPr id="5" name="Picture 4" descr="A picture containing mug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0162EEA-12C8-4168-8DD1-574752FB40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picture containing mug&#10;&#10;Description automatically generated">
                      <a:extLst>
                        <a:ext uri="{FF2B5EF4-FFF2-40B4-BE49-F238E27FC236}">
                          <a16:creationId xmlns:a16="http://schemas.microsoft.com/office/drawing/2014/main" id="{10162EEA-12C8-4168-8DD1-574752FB40E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0000" b="90000" l="10000" r="90000">
                                  <a14:foregroundMark x1="68835" y1="36563" x2="70732" y2="34688"/>
                                  <a14:foregroundMark x1="73984" y1="26563" x2="76423" y2="29375"/>
                                  <a14:foregroundMark x1="75881" y1="28125" x2="69648" y2="18125"/>
                                  <a14:foregroundMark x1="76965" y1="26563" x2="75339" y2="14375"/>
                                  <a14:foregroundMark x1="78591" y1="26563" x2="81301" y2="16250"/>
                                  <a14:foregroundMark x1="79675" y1="24688" x2="84824" y2="18125"/>
                                  <a14:foregroundMark x1="88889" y1="17500" x2="89973" y2="19688"/>
                                  <a14:foregroundMark x1="19241" y1="58125" x2="20867" y2="73125"/>
                                  <a14:foregroundMark x1="18157" y1="65313" x2="20325" y2="76250"/>
                                  <a14:foregroundMark x1="52033" y1="57500" x2="56098" y2="55937"/>
                                  <a14:foregroundMark x1="46883" y1="59375" x2="55827" y2="61250"/>
                                  <a14:foregroundMark x1="60976" y1="55313" x2="64499" y2="56875"/>
                                  <a14:foregroundMark x1="64499" y1="58125" x2="63957" y2="53438"/>
                                  <a14:foregroundMark x1="65041" y1="52188" x2="66125" y2="58125"/>
                                  <a14:foregroundMark x1="67209" y1="37813" x2="24119" y2="41250"/>
                                  <a14:foregroundMark x1="20325" y1="41250" x2="36585" y2="42188"/>
                                  <a14:foregroundMark x1="22764" y1="39063" x2="58266" y2="38438"/>
                                  <a14:foregroundMark x1="58266" y1="38438" x2="68293" y2="38438"/>
                                  <a14:foregroundMark x1="18428" y1="40625" x2="70190" y2="35000"/>
                                </a14:backgroundRemoval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0099" w:rsidRPr="002A1CB6">
        <w:rPr>
          <w:rFonts w:cs="Arial"/>
          <w:sz w:val="28"/>
          <w:szCs w:val="28"/>
        </w:rPr>
        <w:drawing>
          <wp:anchor distT="0" distB="0" distL="114300" distR="114300" simplePos="0" relativeHeight="251858432" behindDoc="1" locked="0" layoutInCell="1" allowOverlap="1" wp14:anchorId="74FECF26" wp14:editId="4E12BE90">
            <wp:simplePos x="0" y="0"/>
            <wp:positionH relativeFrom="column">
              <wp:posOffset>-857250</wp:posOffset>
            </wp:positionH>
            <wp:positionV relativeFrom="paragraph">
              <wp:posOffset>-139065</wp:posOffset>
            </wp:positionV>
            <wp:extent cx="819150" cy="939800"/>
            <wp:effectExtent l="0" t="0" r="0" b="0"/>
            <wp:wrapTight wrapText="bothSides">
              <wp:wrapPolygon edited="0">
                <wp:start x="0" y="0"/>
                <wp:lineTo x="0" y="21016"/>
                <wp:lineTo x="21098" y="21016"/>
                <wp:lineTo x="2109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93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0099" w:rsidRPr="00AB5867">
        <w:drawing>
          <wp:anchor distT="0" distB="0" distL="114300" distR="114300" simplePos="0" relativeHeight="251867648" behindDoc="1" locked="0" layoutInCell="1" allowOverlap="1" wp14:anchorId="2D8DEF6A" wp14:editId="4014881D">
            <wp:simplePos x="0" y="0"/>
            <wp:positionH relativeFrom="column">
              <wp:posOffset>5905500</wp:posOffset>
            </wp:positionH>
            <wp:positionV relativeFrom="paragraph">
              <wp:posOffset>-226060</wp:posOffset>
            </wp:positionV>
            <wp:extent cx="928370" cy="1097280"/>
            <wp:effectExtent l="0" t="0" r="5080" b="7620"/>
            <wp:wrapTight wrapText="bothSides">
              <wp:wrapPolygon edited="0">
                <wp:start x="0" y="0"/>
                <wp:lineTo x="0" y="21375"/>
                <wp:lineTo x="21275" y="21375"/>
                <wp:lineTo x="2127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37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033B" w:rsidSect="009A0099">
      <w:headerReference w:type="default" r:id="rId19"/>
      <w:pgSz w:w="12240" w:h="15840"/>
      <w:pgMar w:top="1152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74E5D" w14:textId="77777777" w:rsidR="00497859" w:rsidRDefault="00497859" w:rsidP="00743515">
      <w:pPr>
        <w:spacing w:after="0" w:line="240" w:lineRule="auto"/>
      </w:pPr>
      <w:r>
        <w:separator/>
      </w:r>
    </w:p>
  </w:endnote>
  <w:endnote w:type="continuationSeparator" w:id="0">
    <w:p w14:paraId="2C9362C5" w14:textId="77777777" w:rsidR="00497859" w:rsidRDefault="00497859" w:rsidP="00743515">
      <w:pPr>
        <w:spacing w:after="0" w:line="240" w:lineRule="auto"/>
      </w:pPr>
      <w:r>
        <w:continuationSeparator/>
      </w:r>
    </w:p>
  </w:endnote>
  <w:endnote w:type="continuationNotice" w:id="1">
    <w:p w14:paraId="30A9FC95" w14:textId="77777777" w:rsidR="00497859" w:rsidRDefault="004978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utra Text Alt">
    <w:altName w:val="Calibri"/>
    <w:charset w:val="00"/>
    <w:family w:val="auto"/>
    <w:pitch w:val="variable"/>
    <w:sig w:usb0="800000AF" w:usb1="4000204A" w:usb2="00000000" w:usb3="00000000" w:csb0="00000009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EC6832" w14:textId="77777777" w:rsidR="00497859" w:rsidRDefault="00497859" w:rsidP="00743515">
      <w:pPr>
        <w:spacing w:after="0" w:line="240" w:lineRule="auto"/>
      </w:pPr>
      <w:r>
        <w:separator/>
      </w:r>
    </w:p>
  </w:footnote>
  <w:footnote w:type="continuationSeparator" w:id="0">
    <w:p w14:paraId="22E6980A" w14:textId="77777777" w:rsidR="00497859" w:rsidRDefault="00497859" w:rsidP="00743515">
      <w:pPr>
        <w:spacing w:after="0" w:line="240" w:lineRule="auto"/>
      </w:pPr>
      <w:r>
        <w:continuationSeparator/>
      </w:r>
    </w:p>
  </w:footnote>
  <w:footnote w:type="continuationNotice" w:id="1">
    <w:p w14:paraId="17FFBAA0" w14:textId="77777777" w:rsidR="00497859" w:rsidRDefault="0049785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86E72F" w14:textId="3ABC349E" w:rsidR="00743515" w:rsidRDefault="00476F09" w:rsidP="00925A31">
    <w:pPr>
      <w:pStyle w:val="Header"/>
      <w:jc w:val="right"/>
    </w:pPr>
    <w:r>
      <w:rPr>
        <w:rFonts w:ascii="Arial" w:eastAsia="Neutra Text Alt" w:hAnsi="Arial" w:cs="Arial"/>
        <w:b/>
        <w:bCs/>
        <w:noProof/>
        <w:sz w:val="24"/>
        <w:szCs w:val="28"/>
      </w:rPr>
      <w:drawing>
        <wp:anchor distT="0" distB="0" distL="114300" distR="114300" simplePos="0" relativeHeight="251659776" behindDoc="0" locked="0" layoutInCell="1" allowOverlap="1" wp14:anchorId="5A4F3934" wp14:editId="78E59203">
          <wp:simplePos x="0" y="0"/>
          <wp:positionH relativeFrom="margin">
            <wp:posOffset>-800100</wp:posOffset>
          </wp:positionH>
          <wp:positionV relativeFrom="margin">
            <wp:posOffset>-602615</wp:posOffset>
          </wp:positionV>
          <wp:extent cx="1047750" cy="561340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561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134C4">
      <w:rPr>
        <w:sz w:val="28"/>
        <w:szCs w:val="28"/>
      </w:rPr>
      <w:t>Lesson Plan</w:t>
    </w:r>
    <w:r w:rsidR="002A5C21">
      <w:rPr>
        <w:sz w:val="28"/>
        <w:szCs w:val="28"/>
      </w:rPr>
      <w:t xml:space="preserve"> – </w:t>
    </w:r>
    <w:r w:rsidR="00F42DB4">
      <w:rPr>
        <w:sz w:val="28"/>
        <w:szCs w:val="28"/>
      </w:rPr>
      <w:t xml:space="preserve">Primary </w:t>
    </w:r>
    <w:r w:rsidR="007876A1">
      <w:rPr>
        <w:sz w:val="28"/>
        <w:szCs w:val="28"/>
      </w:rPr>
      <w:t xml:space="preserve">&amp; </w:t>
    </w:r>
    <w:r w:rsidR="002A5C21">
      <w:rPr>
        <w:sz w:val="28"/>
        <w:szCs w:val="28"/>
      </w:rPr>
      <w:t xml:space="preserve">Junior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61A7C"/>
    <w:multiLevelType w:val="hybridMultilevel"/>
    <w:tmpl w:val="5880BEB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2179CA"/>
    <w:multiLevelType w:val="hybridMultilevel"/>
    <w:tmpl w:val="E318A05A"/>
    <w:lvl w:ilvl="0" w:tplc="10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" w15:restartNumberingAfterBreak="0">
    <w:nsid w:val="0D3F65DD"/>
    <w:multiLevelType w:val="hybridMultilevel"/>
    <w:tmpl w:val="5A06FE92"/>
    <w:lvl w:ilvl="0" w:tplc="CDBC370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  <w:b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82BEF"/>
    <w:multiLevelType w:val="hybridMultilevel"/>
    <w:tmpl w:val="45C8595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5A6EC2"/>
    <w:multiLevelType w:val="hybridMultilevel"/>
    <w:tmpl w:val="A63CE5D0"/>
    <w:lvl w:ilvl="0" w:tplc="837A7E3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512532"/>
    <w:multiLevelType w:val="hybridMultilevel"/>
    <w:tmpl w:val="4ED472B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233FE7"/>
    <w:multiLevelType w:val="hybridMultilevel"/>
    <w:tmpl w:val="1366790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496D6C"/>
    <w:multiLevelType w:val="hybridMultilevel"/>
    <w:tmpl w:val="5398876E"/>
    <w:lvl w:ilvl="0" w:tplc="837A7E3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F6C6D2E"/>
    <w:multiLevelType w:val="hybridMultilevel"/>
    <w:tmpl w:val="7A5CBC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6E38DB"/>
    <w:multiLevelType w:val="hybridMultilevel"/>
    <w:tmpl w:val="C4E622B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2736A7"/>
    <w:multiLevelType w:val="hybridMultilevel"/>
    <w:tmpl w:val="A6AA71AC"/>
    <w:lvl w:ilvl="0" w:tplc="CDBC370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  <w:b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9113D4"/>
    <w:multiLevelType w:val="hybridMultilevel"/>
    <w:tmpl w:val="629A1CB6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9E2A38"/>
    <w:multiLevelType w:val="hybridMultilevel"/>
    <w:tmpl w:val="B17C8544"/>
    <w:lvl w:ilvl="0" w:tplc="862833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1F2EF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9374358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B4A6F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68CDCE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69E5B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98EB9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350A48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A4C6F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6306891"/>
    <w:multiLevelType w:val="hybridMultilevel"/>
    <w:tmpl w:val="C382F87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98B0CF7"/>
    <w:multiLevelType w:val="hybridMultilevel"/>
    <w:tmpl w:val="3778445C"/>
    <w:lvl w:ilvl="0" w:tplc="10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5" w15:restartNumberingAfterBreak="0">
    <w:nsid w:val="4B53790D"/>
    <w:multiLevelType w:val="hybridMultilevel"/>
    <w:tmpl w:val="4E34A30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40E6488"/>
    <w:multiLevelType w:val="hybridMultilevel"/>
    <w:tmpl w:val="29389B0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9C878E3"/>
    <w:multiLevelType w:val="hybridMultilevel"/>
    <w:tmpl w:val="D15673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65BB9"/>
    <w:multiLevelType w:val="hybridMultilevel"/>
    <w:tmpl w:val="123E1F4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CE2667F"/>
    <w:multiLevelType w:val="hybridMultilevel"/>
    <w:tmpl w:val="DD4662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7"/>
  </w:num>
  <w:num w:numId="4">
    <w:abstractNumId w:val="12"/>
  </w:num>
  <w:num w:numId="5">
    <w:abstractNumId w:val="1"/>
  </w:num>
  <w:num w:numId="6">
    <w:abstractNumId w:val="8"/>
  </w:num>
  <w:num w:numId="7">
    <w:abstractNumId w:val="11"/>
  </w:num>
  <w:num w:numId="8">
    <w:abstractNumId w:val="15"/>
  </w:num>
  <w:num w:numId="9">
    <w:abstractNumId w:val="16"/>
  </w:num>
  <w:num w:numId="10">
    <w:abstractNumId w:val="6"/>
  </w:num>
  <w:num w:numId="11">
    <w:abstractNumId w:val="19"/>
  </w:num>
  <w:num w:numId="12">
    <w:abstractNumId w:val="2"/>
  </w:num>
  <w:num w:numId="13">
    <w:abstractNumId w:val="10"/>
  </w:num>
  <w:num w:numId="14">
    <w:abstractNumId w:val="13"/>
  </w:num>
  <w:num w:numId="15">
    <w:abstractNumId w:val="5"/>
  </w:num>
  <w:num w:numId="16">
    <w:abstractNumId w:val="18"/>
  </w:num>
  <w:num w:numId="17">
    <w:abstractNumId w:val="4"/>
  </w:num>
  <w:num w:numId="18">
    <w:abstractNumId w:val="0"/>
  </w:num>
  <w:num w:numId="19">
    <w:abstractNumId w:val="9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sDAxM7SwMLUwsjRV0lEKTi0uzszPAykwrgUAUAc8xywAAAA="/>
  </w:docVars>
  <w:rsids>
    <w:rsidRoot w:val="00A6033B"/>
    <w:rsid w:val="00026418"/>
    <w:rsid w:val="00032947"/>
    <w:rsid w:val="00034742"/>
    <w:rsid w:val="000375F9"/>
    <w:rsid w:val="0003794E"/>
    <w:rsid w:val="00051CC9"/>
    <w:rsid w:val="0005686F"/>
    <w:rsid w:val="000633A9"/>
    <w:rsid w:val="00063D80"/>
    <w:rsid w:val="0008269E"/>
    <w:rsid w:val="000A5813"/>
    <w:rsid w:val="000E4EDD"/>
    <w:rsid w:val="000F0A61"/>
    <w:rsid w:val="0010400B"/>
    <w:rsid w:val="001164A1"/>
    <w:rsid w:val="00135AD2"/>
    <w:rsid w:val="00140D10"/>
    <w:rsid w:val="001429B0"/>
    <w:rsid w:val="001557B2"/>
    <w:rsid w:val="00163163"/>
    <w:rsid w:val="0019221E"/>
    <w:rsid w:val="001B46F7"/>
    <w:rsid w:val="001B6524"/>
    <w:rsid w:val="001C3099"/>
    <w:rsid w:val="001D24D1"/>
    <w:rsid w:val="001E2DEE"/>
    <w:rsid w:val="001F08C5"/>
    <w:rsid w:val="00201781"/>
    <w:rsid w:val="002851B1"/>
    <w:rsid w:val="002A1CB6"/>
    <w:rsid w:val="002A5C21"/>
    <w:rsid w:val="002C5346"/>
    <w:rsid w:val="00304309"/>
    <w:rsid w:val="003045E1"/>
    <w:rsid w:val="00306471"/>
    <w:rsid w:val="0031202D"/>
    <w:rsid w:val="00324D02"/>
    <w:rsid w:val="00336E8A"/>
    <w:rsid w:val="00361A70"/>
    <w:rsid w:val="00362712"/>
    <w:rsid w:val="0036642B"/>
    <w:rsid w:val="003715D7"/>
    <w:rsid w:val="003801CF"/>
    <w:rsid w:val="00385DF4"/>
    <w:rsid w:val="00392BDB"/>
    <w:rsid w:val="003B4529"/>
    <w:rsid w:val="003C3B8F"/>
    <w:rsid w:val="003E636E"/>
    <w:rsid w:val="004005FE"/>
    <w:rsid w:val="00422174"/>
    <w:rsid w:val="00435304"/>
    <w:rsid w:val="00440877"/>
    <w:rsid w:val="004606D0"/>
    <w:rsid w:val="00460A75"/>
    <w:rsid w:val="00466A9B"/>
    <w:rsid w:val="00476F09"/>
    <w:rsid w:val="00495942"/>
    <w:rsid w:val="00497859"/>
    <w:rsid w:val="004A287D"/>
    <w:rsid w:val="004A6B75"/>
    <w:rsid w:val="004C4E0F"/>
    <w:rsid w:val="004C6E58"/>
    <w:rsid w:val="004E7238"/>
    <w:rsid w:val="00504739"/>
    <w:rsid w:val="005145BA"/>
    <w:rsid w:val="00517FB0"/>
    <w:rsid w:val="00530437"/>
    <w:rsid w:val="0055581D"/>
    <w:rsid w:val="00581D7C"/>
    <w:rsid w:val="005B6789"/>
    <w:rsid w:val="005B79BC"/>
    <w:rsid w:val="005C2B38"/>
    <w:rsid w:val="005C50FE"/>
    <w:rsid w:val="005D5D05"/>
    <w:rsid w:val="005E1068"/>
    <w:rsid w:val="00603C03"/>
    <w:rsid w:val="0063419F"/>
    <w:rsid w:val="00643AFE"/>
    <w:rsid w:val="00692DC2"/>
    <w:rsid w:val="006A5B8C"/>
    <w:rsid w:val="006B3886"/>
    <w:rsid w:val="006B514A"/>
    <w:rsid w:val="006C2636"/>
    <w:rsid w:val="006C7EF7"/>
    <w:rsid w:val="006D3B4E"/>
    <w:rsid w:val="006E26A1"/>
    <w:rsid w:val="006F2B84"/>
    <w:rsid w:val="006F3581"/>
    <w:rsid w:val="006F4D79"/>
    <w:rsid w:val="00703916"/>
    <w:rsid w:val="007134C4"/>
    <w:rsid w:val="0072464E"/>
    <w:rsid w:val="00742B9F"/>
    <w:rsid w:val="00743515"/>
    <w:rsid w:val="00746B86"/>
    <w:rsid w:val="00751238"/>
    <w:rsid w:val="00757694"/>
    <w:rsid w:val="00773650"/>
    <w:rsid w:val="007876A1"/>
    <w:rsid w:val="007D09F6"/>
    <w:rsid w:val="007F16A9"/>
    <w:rsid w:val="008015BE"/>
    <w:rsid w:val="00842243"/>
    <w:rsid w:val="008443D3"/>
    <w:rsid w:val="008560A1"/>
    <w:rsid w:val="00866CD3"/>
    <w:rsid w:val="008808BC"/>
    <w:rsid w:val="008829E2"/>
    <w:rsid w:val="008A70E8"/>
    <w:rsid w:val="008B329C"/>
    <w:rsid w:val="008C6EDA"/>
    <w:rsid w:val="008C7823"/>
    <w:rsid w:val="008E392F"/>
    <w:rsid w:val="008E754F"/>
    <w:rsid w:val="008F4AC0"/>
    <w:rsid w:val="00902A34"/>
    <w:rsid w:val="00920725"/>
    <w:rsid w:val="00925A31"/>
    <w:rsid w:val="00933093"/>
    <w:rsid w:val="00950EC6"/>
    <w:rsid w:val="00960E9A"/>
    <w:rsid w:val="009768FA"/>
    <w:rsid w:val="00995ABC"/>
    <w:rsid w:val="009A0099"/>
    <w:rsid w:val="009B498B"/>
    <w:rsid w:val="009C341F"/>
    <w:rsid w:val="009D705E"/>
    <w:rsid w:val="00A04E52"/>
    <w:rsid w:val="00A12C1C"/>
    <w:rsid w:val="00A152AD"/>
    <w:rsid w:val="00A2427E"/>
    <w:rsid w:val="00A33856"/>
    <w:rsid w:val="00A4158C"/>
    <w:rsid w:val="00A4708E"/>
    <w:rsid w:val="00A53899"/>
    <w:rsid w:val="00A6033B"/>
    <w:rsid w:val="00A66EBC"/>
    <w:rsid w:val="00AA5DD2"/>
    <w:rsid w:val="00AA7C20"/>
    <w:rsid w:val="00AB27E0"/>
    <w:rsid w:val="00AC3A64"/>
    <w:rsid w:val="00AD723C"/>
    <w:rsid w:val="00AD7A5C"/>
    <w:rsid w:val="00B15953"/>
    <w:rsid w:val="00B16108"/>
    <w:rsid w:val="00B1686F"/>
    <w:rsid w:val="00B360FE"/>
    <w:rsid w:val="00B46795"/>
    <w:rsid w:val="00BA0E63"/>
    <w:rsid w:val="00BA3E68"/>
    <w:rsid w:val="00BB5721"/>
    <w:rsid w:val="00BC01A3"/>
    <w:rsid w:val="00BE461D"/>
    <w:rsid w:val="00C02B6C"/>
    <w:rsid w:val="00C17F67"/>
    <w:rsid w:val="00C343E2"/>
    <w:rsid w:val="00C35BE2"/>
    <w:rsid w:val="00C620F1"/>
    <w:rsid w:val="00C754F9"/>
    <w:rsid w:val="00CB7B6E"/>
    <w:rsid w:val="00CD3BEF"/>
    <w:rsid w:val="00D01662"/>
    <w:rsid w:val="00D20DCD"/>
    <w:rsid w:val="00D3419B"/>
    <w:rsid w:val="00D56CA7"/>
    <w:rsid w:val="00D6451E"/>
    <w:rsid w:val="00D77961"/>
    <w:rsid w:val="00D92D18"/>
    <w:rsid w:val="00D93685"/>
    <w:rsid w:val="00DD7B37"/>
    <w:rsid w:val="00DE369F"/>
    <w:rsid w:val="00E321B4"/>
    <w:rsid w:val="00E326C1"/>
    <w:rsid w:val="00E54972"/>
    <w:rsid w:val="00E56B14"/>
    <w:rsid w:val="00E663A7"/>
    <w:rsid w:val="00EB0C61"/>
    <w:rsid w:val="00EC5B00"/>
    <w:rsid w:val="00EC6BA4"/>
    <w:rsid w:val="00F11558"/>
    <w:rsid w:val="00F15001"/>
    <w:rsid w:val="00F256AF"/>
    <w:rsid w:val="00F42DB4"/>
    <w:rsid w:val="00F63091"/>
    <w:rsid w:val="00F63F7B"/>
    <w:rsid w:val="00F658AF"/>
    <w:rsid w:val="00FA3656"/>
    <w:rsid w:val="00FC1A97"/>
    <w:rsid w:val="00FC4D2F"/>
    <w:rsid w:val="00FD2D26"/>
    <w:rsid w:val="00FF449B"/>
    <w:rsid w:val="0604B2C4"/>
    <w:rsid w:val="0A8817B0"/>
    <w:rsid w:val="1EF76D1F"/>
    <w:rsid w:val="28E46FB3"/>
    <w:rsid w:val="369935A4"/>
    <w:rsid w:val="3ABB4F9F"/>
    <w:rsid w:val="3BAF699E"/>
    <w:rsid w:val="3EAE7617"/>
    <w:rsid w:val="4D9B63A1"/>
    <w:rsid w:val="5336565E"/>
    <w:rsid w:val="546B9F35"/>
    <w:rsid w:val="59C01491"/>
    <w:rsid w:val="60B53657"/>
    <w:rsid w:val="662258BD"/>
    <w:rsid w:val="66B91E51"/>
    <w:rsid w:val="726ED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110C7"/>
  <w15:chartTrackingRefBased/>
  <w15:docId w15:val="{0D679436-B582-41E2-8366-1D4DC14AF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36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43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658A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56C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D56CA7"/>
    <w:rPr>
      <w:b/>
      <w:bCs/>
    </w:rPr>
  </w:style>
  <w:style w:type="paragraph" w:styleId="NoSpacing">
    <w:name w:val="No Spacing"/>
    <w:uiPriority w:val="1"/>
    <w:qFormat/>
    <w:rsid w:val="00D93685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D93685"/>
    <w:pPr>
      <w:spacing w:after="0" w:line="240" w:lineRule="auto"/>
    </w:pPr>
    <w:tblPr>
      <w:tblStyleRowBandSize w:val="1"/>
      <w:tblStyleColBandSize w:val="1"/>
      <w:tblBorders>
        <w:top w:val="single" w:sz="12" w:space="0" w:color="0070C0"/>
        <w:left w:val="single" w:sz="12" w:space="0" w:color="0070C0"/>
        <w:bottom w:val="single" w:sz="12" w:space="0" w:color="0070C0"/>
        <w:right w:val="single" w:sz="12" w:space="0" w:color="0070C0"/>
        <w:insideH w:val="single" w:sz="12" w:space="0" w:color="0070C0"/>
        <w:insideV w:val="single" w:sz="12" w:space="0" w:color="0070C0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unhideWhenUsed/>
    <w:rsid w:val="00495942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B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BD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435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515"/>
  </w:style>
  <w:style w:type="paragraph" w:styleId="Footer">
    <w:name w:val="footer"/>
    <w:basedOn w:val="Normal"/>
    <w:link w:val="FooterChar"/>
    <w:uiPriority w:val="99"/>
    <w:unhideWhenUsed/>
    <w:rsid w:val="007435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51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0A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0A75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460A7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68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4vV5tn4gNNQ" TargetMode="External"/><Relationship Id="rId18" Type="http://schemas.openxmlformats.org/officeDocument/2006/relationships/image" Target="media/image3.jpe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peelregion.ca/waste/organics/" TargetMode="External"/><Relationship Id="rId17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eelregion.ca/waste/calendar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WasteEducation@peelregion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f2ef2b6bf4346d0a9a60e9784f95a0d xmlns="29beacfe-a767-471d-b72b-a6c9662a3841">
      <Terms xmlns="http://schemas.microsoft.com/office/infopath/2007/PartnerControls"/>
    </if2ef2b6bf4346d0a9a60e9784f95a0d>
    <i09ce8ea77e04d5b937fa0a29b257c75 xmlns="29beacfe-a767-471d-b72b-a6c9662a3841">
      <Terms xmlns="http://schemas.microsoft.com/office/infopath/2007/PartnerControls"/>
    </i09ce8ea77e04d5b937fa0a29b257c75>
    <c816cc0c51d043a4907164997a81cf13 xmlns="29beacfe-a767-471d-b72b-a6c9662a3841">
      <Terms xmlns="http://schemas.microsoft.com/office/infopath/2007/PartnerControls"/>
    </c816cc0c51d043a4907164997a81cf13>
    <b84c496a5d0b4e848eae240e679f45e7 xmlns="29beacfe-a767-471d-b72b-a6c9662a38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 Works</TermName>
          <TermId xmlns="http://schemas.microsoft.com/office/infopath/2007/PartnerControls">f5ff1673-8fe8-47a7-8483-175fe86087e7</TermId>
        </TermInfo>
      </Terms>
    </b84c496a5d0b4e848eae240e679f45e7>
    <i7c7954a6da6485baed72bf62adc9a98 xmlns="29beacfe-a767-471d-b72b-a6c9662a3841">
      <Terms xmlns="http://schemas.microsoft.com/office/infopath/2007/PartnerControls"/>
    </i7c7954a6da6485baed72bf62adc9a98>
    <oaba50052a024fb29595ecca5fbbaa4e xmlns="29beacfe-a767-471d-b72b-a6c9662a38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Operations Support</TermName>
          <TermId xmlns="http://schemas.microsoft.com/office/infopath/2007/PartnerControls">e6b69cdb-98f8-49cb-ba36-acc555212616</TermId>
        </TermInfo>
      </Terms>
    </oaba50052a024fb29595ecca5fbbaa4e>
    <SIZAAuthor xmlns="29beacfe-a767-471d-b72b-a6c9662a3841">
      <UserInfo>
        <DisplayName/>
        <AccountId xsi:nil="true"/>
        <AccountType/>
      </UserInfo>
    </SIZAAuthor>
    <SIZADate xmlns="29beacfe-a767-471d-b72b-a6c9662a3841" xsi:nil="true"/>
    <SIZASubject xmlns="29beacfe-a767-471d-b72b-a6c9662a3841" xsi:nil="true"/>
    <leed0c44d2ac42d791805961a1e6b6e0 xmlns="29beacfe-a767-471d-b72b-a6c9662a3841">
      <Terms xmlns="http://schemas.microsoft.com/office/infopath/2007/PartnerControls"/>
    </leed0c44d2ac42d791805961a1e6b6e0>
    <TaxCatchAll xmlns="29beacfe-a767-471d-b72b-a6c9662a3841">
      <Value>3</Value>
      <Value>2</Value>
      <Value>1</Value>
    </TaxCatchAll>
    <d4d6d7f2852d41a09afacf0336fedee9 xmlns="29beacfe-a767-471d-b72b-a6c9662a38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 Programs and Services</TermName>
          <TermId xmlns="http://schemas.microsoft.com/office/infopath/2007/PartnerControls">977f2d39-2813-4a41-a3fc-e2850c4e5406</TermId>
        </TermInfo>
      </Terms>
    </d4d6d7f2852d41a09afacf0336fedee9>
    <SIZARecordsEventDate xmlns="29beacfe-a767-471d-b72b-a6c9662a3841" xsi:nil="true"/>
    <_dlc_DocId xmlns="29beacfe-a767-471d-b72b-a6c9662a3841">TPV3AHSAUMYJ-585810938-665</_dlc_DocId>
    <_dlc_DocIdUrl xmlns="29beacfe-a767-471d-b72b-a6c9662a3841">
      <Url>https://peelregionca.sharepoint.com/teams/A79/_layouts/15/DocIdRedir.aspx?ID=TPV3AHSAUMYJ-585810938-665</Url>
      <Description>TPV3AHSAUMYJ-585810938-665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ROP Word" ma:contentTypeID="0x0101006450AF52053E4366878046AAF3AB30AB0054EC6705BD2EA64F8AE8D5E1A937103C" ma:contentTypeVersion="33" ma:contentTypeDescription="Basis of all company word documents." ma:contentTypeScope="" ma:versionID="3167b7a46bf1060f386b73641fc6d2a6">
  <xsd:schema xmlns:xsd="http://www.w3.org/2001/XMLSchema" xmlns:xs="http://www.w3.org/2001/XMLSchema" xmlns:p="http://schemas.microsoft.com/office/2006/metadata/properties" xmlns:ns2="29beacfe-a767-471d-b72b-a6c9662a3841" xmlns:ns3="26d78b18-8483-43dd-b19b-a7bf4850614a" targetNamespace="http://schemas.microsoft.com/office/2006/metadata/properties" ma:root="true" ma:fieldsID="64ac0f8df53d4c3d6817afd4e5e6f2db" ns2:_="" ns3:_="">
    <xsd:import namespace="29beacfe-a767-471d-b72b-a6c9662a3841"/>
    <xsd:import namespace="26d78b18-8483-43dd-b19b-a7bf485061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b84c496a5d0b4e848eae240e679f45e7" minOccurs="0"/>
                <xsd:element ref="ns2:TaxCatchAll" minOccurs="0"/>
                <xsd:element ref="ns2:TaxCatchAllLabel" minOccurs="0"/>
                <xsd:element ref="ns2:oaba50052a024fb29595ecca5fbbaa4e" minOccurs="0"/>
                <xsd:element ref="ns2:d4d6d7f2852d41a09afacf0336fedee9" minOccurs="0"/>
                <xsd:element ref="ns2:if2ef2b6bf4346d0a9a60e9784f95a0d" minOccurs="0"/>
                <xsd:element ref="ns2:i7c7954a6da6485baed72bf62adc9a98" minOccurs="0"/>
                <xsd:element ref="ns2:i09ce8ea77e04d5b937fa0a29b257c75" minOccurs="0"/>
                <xsd:element ref="ns2:SIZADate" minOccurs="0"/>
                <xsd:element ref="ns2:SIZASubject" minOccurs="0"/>
                <xsd:element ref="ns2:SIZAAuthor" minOccurs="0"/>
                <xsd:element ref="ns2:c816cc0c51d043a4907164997a81cf13" minOccurs="0"/>
                <xsd:element ref="ns2:leed0c44d2ac42d791805961a1e6b6e0" minOccurs="0"/>
                <xsd:element ref="ns2:SIZARecordsEventDate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beacfe-a767-471d-b72b-a6c9662a384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b84c496a5d0b4e848eae240e679f45e7" ma:index="11" nillable="true" ma:taxonomy="true" ma:internalName="b84c496a5d0b4e848eae240e679f45e7" ma:taxonomyFieldName="SIZADepartment" ma:displayName="Department" ma:default="1;#Public Works|f5ff1673-8fe8-47a7-8483-175fe86087e7" ma:fieldId="{b84c496a-5d0b-4e84-8eae-240e679f45e7}" ma:sspId="fa93b17b-eca5-4df2-9431-61ba77a6f1f7" ma:termSetId="60320ae7-a7b2-4969-932f-f2bb791727f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564c78d1-d321-483f-a60b-a19e15ef91db}" ma:internalName="TaxCatchAll" ma:showField="CatchAllData" ma:web="29beacfe-a767-471d-b72b-a6c9662a3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564c78d1-d321-483f-a60b-a19e15ef91db}" ma:internalName="TaxCatchAllLabel" ma:readOnly="true" ma:showField="CatchAllDataLabel" ma:web="29beacfe-a767-471d-b72b-a6c9662a3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aba50052a024fb29595ecca5fbbaa4e" ma:index="15" nillable="true" ma:taxonomy="true" ma:internalName="oaba50052a024fb29595ecca5fbbaa4e" ma:taxonomyFieldName="SIZADivision" ma:displayName="Division" ma:default="2;#Operations Support|e6b69cdb-98f8-49cb-ba36-acc555212616" ma:fieldId="{8aba5005-2a02-4fb2-9595-ecca5fbbaa4e}" ma:sspId="fa93b17b-eca5-4df2-9431-61ba77a6f1f7" ma:termSetId="b837b880-3aa0-41f7-886b-2a1389d416d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4d6d7f2852d41a09afacf0336fedee9" ma:index="17" nillable="true" ma:taxonomy="true" ma:internalName="d4d6d7f2852d41a09afacf0336fedee9" ma:taxonomyFieldName="SIZASection" ma:displayName="Section" ma:default="3;#Education Programs and Services|977f2d39-2813-4a41-a3fc-e2850c4e5406" ma:fieldId="{d4d6d7f2-852d-41a0-9afa-cf0336fedee9}" ma:sspId="fa93b17b-eca5-4df2-9431-61ba77a6f1f7" ma:termSetId="11c1e720-e982-466a-aacd-09d4c23fd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f2ef2b6bf4346d0a9a60e9784f95a0d" ma:index="19" nillable="true" ma:taxonomy="true" ma:internalName="if2ef2b6bf4346d0a9a60e9784f95a0d" ma:taxonomyFieldName="SIZAService" ma:displayName="Service" ma:readOnly="false" ma:fieldId="{2f2ef2b6-bf43-46d0-a9a6-0e9784f95a0d}" ma:sspId="fa93b17b-eca5-4df2-9431-61ba77a6f1f7" ma:termSetId="b77d1e8a-5db7-483c-9b23-740035cc05a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7c7954a6da6485baed72bf62adc9a98" ma:index="21" nillable="true" ma:taxonomy="true" ma:internalName="i7c7954a6da6485baed72bf62adc9a98" ma:taxonomyFieldName="SIZADocumentType" ma:displayName="Document Type" ma:readOnly="false" ma:fieldId="{27c7954a-6da6-485b-aed7-2bf62adc9a98}" ma:sspId="fa93b17b-eca5-4df2-9431-61ba77a6f1f7" ma:termSetId="a30e0fc5-ef8a-411d-ac18-85e301421e7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09ce8ea77e04d5b937fa0a29b257c75" ma:index="23" nillable="true" ma:taxonomy="true" ma:internalName="i09ce8ea77e04d5b937fa0a29b257c75" ma:taxonomyFieldName="SIZADocumentSubType" ma:displayName="Document SubType" ma:readOnly="false" ma:fieldId="{209ce8ea-77e0-4d5b-937f-a0a29b257c75}" ma:sspId="fa93b17b-eca5-4df2-9431-61ba77a6f1f7" ma:termSetId="9ba2e993-e3a4-40d4-af48-5ac0b9f0db0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IZADate" ma:index="25" nillable="true" ma:displayName="Date" ma:description="The date of the document." ma:internalName="SIZADate" ma:readOnly="false">
      <xsd:simpleType>
        <xsd:restriction base="dms:DateTime"/>
      </xsd:simpleType>
    </xsd:element>
    <xsd:element name="SIZASubject" ma:index="26" nillable="true" ma:displayName="Subject" ma:description="The subject of the document." ma:internalName="SIZASubject" ma:readOnly="false">
      <xsd:simpleType>
        <xsd:restriction base="dms:Text"/>
      </xsd:simpleType>
    </xsd:element>
    <xsd:element name="SIZAAuthor" ma:index="27" nillable="true" ma:displayName="Author" ma:description="The author of the document." ma:internalName="SIZA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816cc0c51d043a4907164997a81cf13" ma:index="28" nillable="true" ma:taxonomy="true" ma:internalName="c816cc0c51d043a4907164997a81cf13" ma:taxonomyFieldName="SIZAKeywords" ma:displayName="Additional Tags" ma:readOnly="false" ma:fieldId="{c816cc0c-51d0-43a4-9071-64997a81cf13}" ma:sspId="fa93b17b-eca5-4df2-9431-61ba77a6f1f7" ma:termSetId="c9229c1c-9cd4-4e27-a7aa-176e35bc250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ed0c44d2ac42d791805961a1e6b6e0" ma:index="30" nillable="true" ma:taxonomy="true" ma:internalName="leed0c44d2ac42d791805961a1e6b6e0" ma:taxonomyFieldName="SIZARecordClassification" ma:displayName="Records Classification" ma:readOnly="false" ma:fieldId="{5eed0c44-d2ac-42d7-9180-5961a1e6b6e0}" ma:sspId="fa93b17b-eca5-4df2-9431-61ba77a6f1f7" ma:termSetId="4de2fedc-4bea-4300-87fb-a9dd50186f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IZARecordsEventDate" ma:index="32" nillable="true" ma:displayName="Records Event Date" ma:description="Records Event Date" ma:internalName="SIZARecordsEventDate" ma:readOnly="false">
      <xsd:simpleType>
        <xsd:restriction base="dms:DateTime"/>
      </xsd:simpleType>
    </xsd:element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78b18-8483-43dd-b19b-a7bf485061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9" nillable="true" ma:displayName="Tags" ma:internalName="MediaServiceAutoTags" ma:readOnly="true">
      <xsd:simpleType>
        <xsd:restriction base="dms:Text"/>
      </xsd:simpleType>
    </xsd:element>
    <xsd:element name="MediaServiceGenerationTime" ma:index="4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3" nillable="true" ma:displayName="Location" ma:internalName="MediaServiceLocation" ma:readOnly="true">
      <xsd:simpleType>
        <xsd:restriction base="dms:Text"/>
      </xsd:simpleType>
    </xsd:element>
    <xsd:element name="MediaServiceOCR" ma:index="4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5F0174-BC1C-4BBD-82E2-29F36BF426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CD7D5F-60CD-4ECC-A73B-4E2A3A24F9F9}">
  <ds:schemaRefs>
    <ds:schemaRef ds:uri="http://schemas.microsoft.com/office/2006/metadata/properties"/>
    <ds:schemaRef ds:uri="http://schemas.microsoft.com/office/infopath/2007/PartnerControls"/>
    <ds:schemaRef ds:uri="29beacfe-a767-471d-b72b-a6c9662a3841"/>
  </ds:schemaRefs>
</ds:datastoreItem>
</file>

<file path=customXml/itemProps3.xml><?xml version="1.0" encoding="utf-8"?>
<ds:datastoreItem xmlns:ds="http://schemas.openxmlformats.org/officeDocument/2006/customXml" ds:itemID="{7A3168AD-3198-4F5C-8FA6-C313A1DF39C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01A65EB-39FB-48FB-AF05-C4F0E9BC58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beacfe-a767-471d-b72b-a6c9662a3841"/>
    <ds:schemaRef ds:uri="26d78b18-8483-43dd-b19b-a7bf485061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406</Words>
  <Characters>2315</Characters>
  <Application>Microsoft Office Word</Application>
  <DocSecurity>0</DocSecurity>
  <Lines>19</Lines>
  <Paragraphs>5</Paragraphs>
  <ScaleCrop>false</ScaleCrop>
  <Company/>
  <LinksUpToDate>false</LinksUpToDate>
  <CharactersWithSpaces>2716</CharactersWithSpaces>
  <SharedDoc>false</SharedDoc>
  <HLinks>
    <vt:vector size="24" baseType="variant">
      <vt:variant>
        <vt:i4>5701736</vt:i4>
      </vt:variant>
      <vt:variant>
        <vt:i4>9</vt:i4>
      </vt:variant>
      <vt:variant>
        <vt:i4>0</vt:i4>
      </vt:variant>
      <vt:variant>
        <vt:i4>5</vt:i4>
      </vt:variant>
      <vt:variant>
        <vt:lpwstr>mailto:WasteEducation@peelregion.ca</vt:lpwstr>
      </vt:variant>
      <vt:variant>
        <vt:lpwstr/>
      </vt:variant>
      <vt:variant>
        <vt:i4>8060963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watch?v=4vV5tn4gNNQ</vt:lpwstr>
      </vt:variant>
      <vt:variant>
        <vt:lpwstr/>
      </vt:variant>
      <vt:variant>
        <vt:i4>7340155</vt:i4>
      </vt:variant>
      <vt:variant>
        <vt:i4>3</vt:i4>
      </vt:variant>
      <vt:variant>
        <vt:i4>0</vt:i4>
      </vt:variant>
      <vt:variant>
        <vt:i4>5</vt:i4>
      </vt:variant>
      <vt:variant>
        <vt:lpwstr>https://peelregion.ca/waste/organics/</vt:lpwstr>
      </vt:variant>
      <vt:variant>
        <vt:lpwstr>acceptable</vt:lpwstr>
      </vt:variant>
      <vt:variant>
        <vt:i4>4522079</vt:i4>
      </vt:variant>
      <vt:variant>
        <vt:i4>0</vt:i4>
      </vt:variant>
      <vt:variant>
        <vt:i4>0</vt:i4>
      </vt:variant>
      <vt:variant>
        <vt:i4>5</vt:i4>
      </vt:variant>
      <vt:variant>
        <vt:lpwstr>http://www.peelregion.ca/waste/calenda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old, Lara</dc:creator>
  <cp:keywords/>
  <dc:description/>
  <cp:lastModifiedBy>Woldemichael, Selina</cp:lastModifiedBy>
  <cp:revision>171</cp:revision>
  <dcterms:created xsi:type="dcterms:W3CDTF">2020-10-13T21:21:00Z</dcterms:created>
  <dcterms:modified xsi:type="dcterms:W3CDTF">2021-06-04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50AF52053E4366878046AAF3AB30AB0054EC6705BD2EA64F8AE8D5E1A937103C</vt:lpwstr>
  </property>
  <property fmtid="{D5CDD505-2E9C-101B-9397-08002B2CF9AE}" pid="3" name="SIZADivision">
    <vt:lpwstr>2;#Operations Support|e6b69cdb-98f8-49cb-ba36-acc555212616</vt:lpwstr>
  </property>
  <property fmtid="{D5CDD505-2E9C-101B-9397-08002B2CF9AE}" pid="4" name="SIZASection">
    <vt:lpwstr>3;#Education Programs and Services|977f2d39-2813-4a41-a3fc-e2850c4e5406</vt:lpwstr>
  </property>
  <property fmtid="{D5CDD505-2E9C-101B-9397-08002B2CF9AE}" pid="5" name="SIZADepartment">
    <vt:lpwstr>1;#Public Works|f5ff1673-8fe8-47a7-8483-175fe86087e7</vt:lpwstr>
  </property>
  <property fmtid="{D5CDD505-2E9C-101B-9397-08002B2CF9AE}" pid="6" name="_dlc_DocIdItemGuid">
    <vt:lpwstr>8d7faa76-550d-455c-ae95-8a3ac093f834</vt:lpwstr>
  </property>
  <property fmtid="{D5CDD505-2E9C-101B-9397-08002B2CF9AE}" pid="7" name="SIZAService">
    <vt:lpwstr/>
  </property>
  <property fmtid="{D5CDD505-2E9C-101B-9397-08002B2CF9AE}" pid="8" name="SIZADocumentType">
    <vt:lpwstr/>
  </property>
  <property fmtid="{D5CDD505-2E9C-101B-9397-08002B2CF9AE}" pid="9" name="SIZARecordClassification">
    <vt:lpwstr/>
  </property>
  <property fmtid="{D5CDD505-2E9C-101B-9397-08002B2CF9AE}" pid="10" name="SIZADocumentSubType">
    <vt:lpwstr/>
  </property>
  <property fmtid="{D5CDD505-2E9C-101B-9397-08002B2CF9AE}" pid="11" name="SIZAKeywords">
    <vt:lpwstr/>
  </property>
</Properties>
</file>